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81E734" w14:textId="77777777" w:rsidR="00C665AF" w:rsidRPr="009E67E5" w:rsidRDefault="00000000" w:rsidP="009E67E5">
      <w:pPr>
        <w:pStyle w:val="Heading1"/>
        <w:spacing w:before="0"/>
        <w:rPr>
          <w:sz w:val="36"/>
          <w:szCs w:val="36"/>
        </w:rPr>
      </w:pPr>
      <w:bookmarkStart w:id="0" w:name="inventory-management-system"/>
      <w:r w:rsidRPr="009E67E5">
        <w:rPr>
          <w:sz w:val="36"/>
          <w:szCs w:val="36"/>
        </w:rPr>
        <w:t>Inventory Management System</w:t>
      </w:r>
    </w:p>
    <w:p w14:paraId="198F9640" w14:textId="77777777" w:rsidR="00C665AF" w:rsidRDefault="00000000">
      <w:pPr>
        <w:pStyle w:val="FirstParagraph"/>
      </w:pPr>
      <w:r>
        <w:t>A complete inventory management application built with VB.NET and DevExpress WinForms components.</w:t>
      </w:r>
    </w:p>
    <w:p w14:paraId="3483DF5B" w14:textId="77777777" w:rsidR="00C665AF" w:rsidRDefault="00000000">
      <w:pPr>
        <w:pStyle w:val="Heading2"/>
      </w:pPr>
      <w:bookmarkStart w:id="1" w:name="features"/>
      <w:r>
        <w:t>Features</w:t>
      </w:r>
    </w:p>
    <w:p w14:paraId="421C7230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shboard</w:t>
      </w:r>
      <w:r>
        <w:t xml:space="preserve"> - Real-time metrics with interactive tiles and charts</w:t>
      </w:r>
    </w:p>
    <w:p w14:paraId="585563E4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Authentication</w:t>
      </w:r>
      <w:r>
        <w:t xml:space="preserve"> - Role-based login with SHA256 password hashing</w:t>
      </w:r>
    </w:p>
    <w:p w14:paraId="5EE61478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atalog Management</w:t>
      </w:r>
      <w:r>
        <w:t xml:space="preserve"> - Items, Categories, Suppliers, Units of Measure</w:t>
      </w:r>
    </w:p>
    <w:p w14:paraId="3BAC15FD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rder Processing</w:t>
      </w:r>
      <w:r>
        <w:t xml:space="preserve"> - Create, edit, and track customer orders with line items</w:t>
      </w:r>
    </w:p>
    <w:p w14:paraId="53D44EF2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rchase Management</w:t>
      </w:r>
      <w:r>
        <w:t xml:space="preserve"> - Purchase orders with supplier integration</w:t>
      </w:r>
    </w:p>
    <w:p w14:paraId="12E5710F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ventory Control</w:t>
      </w:r>
      <w:r>
        <w:t xml:space="preserve"> - Stock levels, physical counts, stock history audit trail</w:t>
      </w:r>
    </w:p>
    <w:p w14:paraId="072F0972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ports</w:t>
      </w:r>
      <w:r>
        <w:t xml:space="preserve"> - Inventory valuation, order reports, reorder alerts</w:t>
      </w:r>
    </w:p>
    <w:p w14:paraId="328A0859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ministration</w:t>
      </w:r>
      <w:r>
        <w:t xml:space="preserve"> - User management, payment terms, system settings</w:t>
      </w:r>
    </w:p>
    <w:p w14:paraId="7FD85692" w14:textId="77777777" w:rsidR="009E67E5" w:rsidRDefault="009E67E5">
      <w:pPr>
        <w:pStyle w:val="Heading2"/>
      </w:pPr>
      <w:bookmarkStart w:id="2" w:name="dashboard"/>
      <w:bookmarkEnd w:id="1"/>
    </w:p>
    <w:p w14:paraId="746EFF11" w14:textId="06EE524F" w:rsidR="00C665AF" w:rsidRDefault="00000000">
      <w:pPr>
        <w:pStyle w:val="Heading2"/>
      </w:pPr>
      <w:r>
        <w:t>Dashboard</w:t>
      </w:r>
    </w:p>
    <w:p w14:paraId="613C2CFB" w14:textId="77777777" w:rsidR="00C665AF" w:rsidRDefault="00000000">
      <w:pPr>
        <w:pStyle w:val="FirstParagraph"/>
      </w:pPr>
      <w:r>
        <w:t>The Dashboard provides an at-a-glance overview of key business metrics using DevExpress TileControl and ChartControl.</w:t>
      </w:r>
    </w:p>
    <w:p w14:paraId="5C96721F" w14:textId="77777777" w:rsidR="00C665AF" w:rsidRDefault="00000000">
      <w:pPr>
        <w:pStyle w:val="Heading3"/>
      </w:pPr>
      <w:bookmarkStart w:id="3" w:name="live-metric-tiles"/>
      <w:r>
        <w:t>Live Metric Til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03"/>
        <w:gridCol w:w="4340"/>
        <w:gridCol w:w="4673"/>
      </w:tblGrid>
      <w:tr w:rsidR="00C665AF" w14:paraId="63A5882B" w14:textId="77777777" w:rsidTr="00C665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40" w:type="dxa"/>
          </w:tcPr>
          <w:p w14:paraId="12A50068" w14:textId="77777777" w:rsidR="00C665AF" w:rsidRDefault="00000000">
            <w:pPr>
              <w:pStyle w:val="Compact"/>
            </w:pPr>
            <w:r>
              <w:t>Tile</w:t>
            </w:r>
          </w:p>
        </w:tc>
        <w:tc>
          <w:tcPr>
            <w:tcW w:w="3120" w:type="dxa"/>
          </w:tcPr>
          <w:p w14:paraId="5F0D53E5" w14:textId="77777777" w:rsidR="00C665AF" w:rsidRDefault="00000000">
            <w:pPr>
              <w:pStyle w:val="Compact"/>
            </w:pPr>
            <w:r>
              <w:t>Description</w:t>
            </w:r>
          </w:p>
        </w:tc>
        <w:tc>
          <w:tcPr>
            <w:tcW w:w="3360" w:type="dxa"/>
          </w:tcPr>
          <w:p w14:paraId="1D586849" w14:textId="77777777" w:rsidR="00C665AF" w:rsidRDefault="00000000">
            <w:pPr>
              <w:pStyle w:val="Compact"/>
            </w:pPr>
            <w:r>
              <w:t>Click Action</w:t>
            </w:r>
          </w:p>
        </w:tc>
      </w:tr>
      <w:tr w:rsidR="00C665AF" w14:paraId="2C7165A0" w14:textId="77777777">
        <w:tc>
          <w:tcPr>
            <w:tcW w:w="1440" w:type="dxa"/>
          </w:tcPr>
          <w:p w14:paraId="6065B6AE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Inventory Value</w:t>
            </w:r>
          </w:p>
        </w:tc>
        <w:tc>
          <w:tcPr>
            <w:tcW w:w="3120" w:type="dxa"/>
          </w:tcPr>
          <w:p w14:paraId="391E21FB" w14:textId="77777777" w:rsidR="00C665AF" w:rsidRDefault="00000000">
            <w:pPr>
              <w:pStyle w:val="Compact"/>
            </w:pPr>
            <w:r>
              <w:t>Total stock value across all items</w:t>
            </w:r>
          </w:p>
        </w:tc>
        <w:tc>
          <w:tcPr>
            <w:tcW w:w="3360" w:type="dxa"/>
          </w:tcPr>
          <w:p w14:paraId="540A5BD2" w14:textId="77777777" w:rsidR="00C665AF" w:rsidRDefault="00000000">
            <w:pPr>
              <w:pStyle w:val="Compact"/>
            </w:pPr>
            <w:r>
              <w:t>Opens Inventory Report</w:t>
            </w:r>
          </w:p>
        </w:tc>
      </w:tr>
      <w:tr w:rsidR="00C665AF" w14:paraId="614B5BC7" w14:textId="77777777">
        <w:tc>
          <w:tcPr>
            <w:tcW w:w="1440" w:type="dxa"/>
          </w:tcPr>
          <w:p w14:paraId="155478E7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Items</w:t>
            </w:r>
          </w:p>
        </w:tc>
        <w:tc>
          <w:tcPr>
            <w:tcW w:w="3120" w:type="dxa"/>
          </w:tcPr>
          <w:p w14:paraId="64AEFE39" w14:textId="77777777" w:rsidR="00C665AF" w:rsidRDefault="00000000">
            <w:pPr>
              <w:pStyle w:val="Compact"/>
            </w:pPr>
            <w:r>
              <w:t>Count of active items in catalog</w:t>
            </w:r>
          </w:p>
        </w:tc>
        <w:tc>
          <w:tcPr>
            <w:tcW w:w="3360" w:type="dxa"/>
          </w:tcPr>
          <w:p w14:paraId="285BB56A" w14:textId="77777777" w:rsidR="00C665AF" w:rsidRDefault="00000000">
            <w:pPr>
              <w:pStyle w:val="Compact"/>
            </w:pPr>
            <w:r>
              <w:t>-</w:t>
            </w:r>
          </w:p>
        </w:tc>
      </w:tr>
      <w:tr w:rsidR="00C665AF" w14:paraId="048B8E0D" w14:textId="77777777">
        <w:tc>
          <w:tcPr>
            <w:tcW w:w="1440" w:type="dxa"/>
          </w:tcPr>
          <w:p w14:paraId="230CCAF2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Low Stock</w:t>
            </w:r>
          </w:p>
        </w:tc>
        <w:tc>
          <w:tcPr>
            <w:tcW w:w="3120" w:type="dxa"/>
          </w:tcPr>
          <w:p w14:paraId="3CD25DBC" w14:textId="77777777" w:rsidR="00C665AF" w:rsidRDefault="00000000">
            <w:pPr>
              <w:pStyle w:val="Compact"/>
            </w:pPr>
            <w:r>
              <w:t>Items below reorder level (red when &gt; 0)</w:t>
            </w:r>
          </w:p>
        </w:tc>
        <w:tc>
          <w:tcPr>
            <w:tcW w:w="3360" w:type="dxa"/>
          </w:tcPr>
          <w:p w14:paraId="6D62DB7F" w14:textId="77777777" w:rsidR="00C665AF" w:rsidRDefault="00000000">
            <w:pPr>
              <w:pStyle w:val="Compact"/>
            </w:pPr>
            <w:r>
              <w:t>Opens Reorder Report</w:t>
            </w:r>
          </w:p>
        </w:tc>
      </w:tr>
      <w:tr w:rsidR="00C665AF" w14:paraId="0BF89BEB" w14:textId="77777777">
        <w:tc>
          <w:tcPr>
            <w:tcW w:w="1440" w:type="dxa"/>
          </w:tcPr>
          <w:p w14:paraId="78D54663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Pending Orders</w:t>
            </w:r>
          </w:p>
        </w:tc>
        <w:tc>
          <w:tcPr>
            <w:tcW w:w="3120" w:type="dxa"/>
          </w:tcPr>
          <w:p w14:paraId="28FA309D" w14:textId="77777777" w:rsidR="00C665AF" w:rsidRDefault="00000000">
            <w:pPr>
              <w:pStyle w:val="Compact"/>
            </w:pPr>
            <w:r>
              <w:t>Orders in Draft/Submitted status</w:t>
            </w:r>
          </w:p>
        </w:tc>
        <w:tc>
          <w:tcPr>
            <w:tcW w:w="3360" w:type="dxa"/>
          </w:tcPr>
          <w:p w14:paraId="2127B933" w14:textId="77777777" w:rsidR="00C665AF" w:rsidRDefault="00000000">
            <w:pPr>
              <w:pStyle w:val="Compact"/>
            </w:pPr>
            <w:r>
              <w:t>Opens Order List</w:t>
            </w:r>
          </w:p>
        </w:tc>
      </w:tr>
      <w:tr w:rsidR="00C665AF" w14:paraId="46A23DF2" w14:textId="77777777">
        <w:tc>
          <w:tcPr>
            <w:tcW w:w="1440" w:type="dxa"/>
          </w:tcPr>
          <w:p w14:paraId="5B82374C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Pending PO</w:t>
            </w:r>
          </w:p>
        </w:tc>
        <w:tc>
          <w:tcPr>
            <w:tcW w:w="3120" w:type="dxa"/>
          </w:tcPr>
          <w:p w14:paraId="2D904FE7" w14:textId="77777777" w:rsidR="00C665AF" w:rsidRDefault="00000000">
            <w:pPr>
              <w:pStyle w:val="Compact"/>
            </w:pPr>
            <w:r>
              <w:t>Purchase orders awaiting receipt</w:t>
            </w:r>
          </w:p>
        </w:tc>
        <w:tc>
          <w:tcPr>
            <w:tcW w:w="3360" w:type="dxa"/>
          </w:tcPr>
          <w:p w14:paraId="14561CF9" w14:textId="77777777" w:rsidR="00C665AF" w:rsidRDefault="00000000">
            <w:pPr>
              <w:pStyle w:val="Compact"/>
            </w:pPr>
            <w:r>
              <w:t>Opens Purchase List</w:t>
            </w:r>
          </w:p>
        </w:tc>
      </w:tr>
      <w:tr w:rsidR="00C665AF" w14:paraId="40E3EBD2" w14:textId="77777777">
        <w:tc>
          <w:tcPr>
            <w:tcW w:w="1440" w:type="dxa"/>
          </w:tcPr>
          <w:p w14:paraId="592F3D50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Today’s Sales</w:t>
            </w:r>
          </w:p>
        </w:tc>
        <w:tc>
          <w:tcPr>
            <w:tcW w:w="3120" w:type="dxa"/>
          </w:tcPr>
          <w:p w14:paraId="044FFC16" w14:textId="77777777" w:rsidR="00C665AF" w:rsidRDefault="00000000">
            <w:pPr>
              <w:pStyle w:val="Compact"/>
            </w:pPr>
            <w:r>
              <w:t>Total value of orders delivered today</w:t>
            </w:r>
          </w:p>
        </w:tc>
        <w:tc>
          <w:tcPr>
            <w:tcW w:w="3360" w:type="dxa"/>
          </w:tcPr>
          <w:p w14:paraId="0B867930" w14:textId="77777777" w:rsidR="00C665AF" w:rsidRDefault="00000000">
            <w:pPr>
              <w:pStyle w:val="Compact"/>
            </w:pPr>
            <w:r>
              <w:t>-</w:t>
            </w:r>
          </w:p>
        </w:tc>
      </w:tr>
    </w:tbl>
    <w:p w14:paraId="02DAB8C6" w14:textId="77777777" w:rsidR="00C665AF" w:rsidRDefault="00000000">
      <w:pPr>
        <w:pStyle w:val="Heading3"/>
      </w:pPr>
      <w:bookmarkStart w:id="4" w:name="stock-value-by-category-chart"/>
      <w:bookmarkEnd w:id="3"/>
      <w:r>
        <w:t>Stock Value by Category Chart</w:t>
      </w:r>
    </w:p>
    <w:p w14:paraId="1BEF4379" w14:textId="77777777" w:rsidR="00C665AF" w:rsidRDefault="00000000">
      <w:pPr>
        <w:pStyle w:val="FirstParagraph"/>
      </w:pPr>
      <w:r>
        <w:t>A pie chart showing inventory value distribution across product categories with: - Interactive segments (click to explode) - Percentage labels - Category legend</w:t>
      </w:r>
    </w:p>
    <w:p w14:paraId="44FC2DA2" w14:textId="77777777" w:rsidR="00C665AF" w:rsidRDefault="00000000">
      <w:pPr>
        <w:pStyle w:val="Heading3"/>
      </w:pPr>
      <w:bookmarkStart w:id="5" w:name="quick-actions"/>
      <w:bookmarkEnd w:id="4"/>
      <w:r>
        <w:t>Quick Actions</w:t>
      </w:r>
    </w:p>
    <w:p w14:paraId="196F84EF" w14:textId="77777777" w:rsidR="00C665AF" w:rsidRDefault="00000000">
      <w:pPr>
        <w:pStyle w:val="FirstParagraph"/>
      </w:pPr>
      <w:r>
        <w:t>Shortcut buttons for common tasks: - New Order - New Purchase Order - Inventory Count - Reorder Report</w:t>
      </w:r>
    </w:p>
    <w:p w14:paraId="664B7992" w14:textId="77777777" w:rsidR="00C665AF" w:rsidRDefault="00000000">
      <w:pPr>
        <w:pStyle w:val="Heading3"/>
      </w:pPr>
      <w:bookmarkStart w:id="6" w:name="auto-refresh"/>
      <w:bookmarkEnd w:id="5"/>
      <w:r>
        <w:t>Auto-Refresh</w:t>
      </w:r>
    </w:p>
    <w:p w14:paraId="7883D171" w14:textId="77777777" w:rsidR="00C665AF" w:rsidRDefault="00000000">
      <w:pPr>
        <w:pStyle w:val="FirstParagraph"/>
      </w:pPr>
      <w:r>
        <w:t>Dashboard metrics automatically refresh every 60 seconds to show current data.</w:t>
      </w:r>
    </w:p>
    <w:p w14:paraId="1488E6B8" w14:textId="77777777" w:rsidR="009E67E5" w:rsidRDefault="009E67E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7" w:name="technology-stack"/>
      <w:bookmarkEnd w:id="2"/>
      <w:bookmarkEnd w:id="6"/>
      <w:r>
        <w:br w:type="page"/>
      </w:r>
    </w:p>
    <w:p w14:paraId="7406E278" w14:textId="56EB1B73" w:rsidR="00C665AF" w:rsidRDefault="00000000">
      <w:pPr>
        <w:pStyle w:val="Heading2"/>
      </w:pPr>
      <w:r>
        <w:lastRenderedPageBreak/>
        <w:t>Technology Stack</w:t>
      </w:r>
    </w:p>
    <w:p w14:paraId="472B10B3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ramework:</w:t>
      </w:r>
      <w:r>
        <w:t xml:space="preserve"> .NET 8.0 Windows Forms</w:t>
      </w:r>
    </w:p>
    <w:p w14:paraId="5A2C8DA6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anguage:</w:t>
      </w:r>
      <w:r>
        <w:t xml:space="preserve"> VB.NET</w:t>
      </w:r>
    </w:p>
    <w:p w14:paraId="7A430559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I Components:</w:t>
      </w:r>
      <w:r>
        <w:t xml:space="preserve"> DevExpress WinForms 24.2</w:t>
      </w:r>
    </w:p>
    <w:p w14:paraId="783124AF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base:</w:t>
      </w:r>
      <w:r>
        <w:t xml:space="preserve"> Microsoft SQL Server</w:t>
      </w:r>
    </w:p>
    <w:p w14:paraId="1059496F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rchitecture:</w:t>
      </w:r>
      <w:r>
        <w:t xml:space="preserve"> 3-tier (Presentation, Business Logic, Data Access)</w:t>
      </w:r>
    </w:p>
    <w:p w14:paraId="3DAE47DE" w14:textId="77777777" w:rsidR="009E67E5" w:rsidRDefault="009E67E5">
      <w:pPr>
        <w:pStyle w:val="Heading2"/>
      </w:pPr>
      <w:bookmarkStart w:id="8" w:name="default-login-credentials"/>
      <w:bookmarkEnd w:id="7"/>
    </w:p>
    <w:p w14:paraId="4C62E48A" w14:textId="6307CF73" w:rsidR="00C665AF" w:rsidRDefault="00000000">
      <w:pPr>
        <w:pStyle w:val="Heading2"/>
      </w:pPr>
      <w:r>
        <w:t>Default Login Credential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74"/>
        <w:gridCol w:w="1617"/>
        <w:gridCol w:w="1636"/>
      </w:tblGrid>
      <w:tr w:rsidR="00C665AF" w14:paraId="18DEC909" w14:textId="77777777" w:rsidTr="00C665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E66B56" w14:textId="77777777" w:rsidR="00C665AF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0AB0769F" w14:textId="77777777" w:rsidR="00C665AF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2EC363F7" w14:textId="77777777" w:rsidR="00C665AF" w:rsidRDefault="00000000">
            <w:pPr>
              <w:pStyle w:val="Compact"/>
            </w:pPr>
            <w:r>
              <w:t>Role</w:t>
            </w:r>
          </w:p>
        </w:tc>
      </w:tr>
      <w:tr w:rsidR="00C665AF" w14:paraId="24450938" w14:textId="77777777">
        <w:tc>
          <w:tcPr>
            <w:tcW w:w="0" w:type="auto"/>
          </w:tcPr>
          <w:p w14:paraId="35D30AA1" w14:textId="77777777" w:rsidR="00C665AF" w:rsidRDefault="00000000">
            <w:pPr>
              <w:pStyle w:val="Compact"/>
            </w:pPr>
            <w:r>
              <w:t>admin</w:t>
            </w:r>
          </w:p>
        </w:tc>
        <w:tc>
          <w:tcPr>
            <w:tcW w:w="0" w:type="auto"/>
          </w:tcPr>
          <w:p w14:paraId="7C4B8A57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79073339" w14:textId="77777777" w:rsidR="00C665AF" w:rsidRDefault="00000000">
            <w:pPr>
              <w:pStyle w:val="Compact"/>
            </w:pPr>
            <w:r>
              <w:t>Administrator</w:t>
            </w:r>
          </w:p>
        </w:tc>
      </w:tr>
      <w:tr w:rsidR="00C665AF" w14:paraId="12F76653" w14:textId="77777777">
        <w:tc>
          <w:tcPr>
            <w:tcW w:w="0" w:type="auto"/>
          </w:tcPr>
          <w:p w14:paraId="077F7866" w14:textId="77777777" w:rsidR="00C665AF" w:rsidRDefault="00000000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403A865F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2041AF86" w14:textId="77777777" w:rsidR="00C665AF" w:rsidRDefault="00000000">
            <w:pPr>
              <w:pStyle w:val="Compact"/>
            </w:pPr>
            <w:r>
              <w:t>Manager</w:t>
            </w:r>
          </w:p>
        </w:tc>
      </w:tr>
      <w:tr w:rsidR="00C665AF" w14:paraId="36902C56" w14:textId="77777777">
        <w:tc>
          <w:tcPr>
            <w:tcW w:w="0" w:type="auto"/>
          </w:tcPr>
          <w:p w14:paraId="381D2BEF" w14:textId="77777777" w:rsidR="00C665AF" w:rsidRDefault="00000000">
            <w:pPr>
              <w:pStyle w:val="Compact"/>
            </w:pPr>
            <w:r>
              <w:t>sales</w:t>
            </w:r>
          </w:p>
        </w:tc>
        <w:tc>
          <w:tcPr>
            <w:tcW w:w="0" w:type="auto"/>
          </w:tcPr>
          <w:p w14:paraId="522B48FD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619BF198" w14:textId="77777777" w:rsidR="00C665AF" w:rsidRDefault="00000000">
            <w:pPr>
              <w:pStyle w:val="Compact"/>
            </w:pPr>
            <w:r>
              <w:t>Sales</w:t>
            </w:r>
          </w:p>
        </w:tc>
      </w:tr>
      <w:tr w:rsidR="00C665AF" w14:paraId="477E9875" w14:textId="77777777">
        <w:tc>
          <w:tcPr>
            <w:tcW w:w="0" w:type="auto"/>
          </w:tcPr>
          <w:p w14:paraId="5401AA18" w14:textId="77777777" w:rsidR="00C665AF" w:rsidRDefault="00000000">
            <w:pPr>
              <w:pStyle w:val="Compact"/>
            </w:pPr>
            <w:r>
              <w:t>warehouse</w:t>
            </w:r>
          </w:p>
        </w:tc>
        <w:tc>
          <w:tcPr>
            <w:tcW w:w="0" w:type="auto"/>
          </w:tcPr>
          <w:p w14:paraId="5EE7462A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697BA53A" w14:textId="77777777" w:rsidR="00C665AF" w:rsidRDefault="00000000">
            <w:pPr>
              <w:pStyle w:val="Compact"/>
            </w:pPr>
            <w:r>
              <w:t>Warehouse</w:t>
            </w:r>
          </w:p>
        </w:tc>
      </w:tr>
      <w:tr w:rsidR="00C665AF" w14:paraId="0972BE96" w14:textId="77777777">
        <w:tc>
          <w:tcPr>
            <w:tcW w:w="0" w:type="auto"/>
          </w:tcPr>
          <w:p w14:paraId="5EAB9A0B" w14:textId="77777777" w:rsidR="00C665AF" w:rsidRDefault="00000000">
            <w:pPr>
              <w:pStyle w:val="Compact"/>
            </w:pPr>
            <w:r>
              <w:t>purchasing</w:t>
            </w:r>
          </w:p>
        </w:tc>
        <w:tc>
          <w:tcPr>
            <w:tcW w:w="0" w:type="auto"/>
          </w:tcPr>
          <w:p w14:paraId="78417428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02120C69" w14:textId="77777777" w:rsidR="00C665AF" w:rsidRDefault="00000000">
            <w:pPr>
              <w:pStyle w:val="Compact"/>
            </w:pPr>
            <w:r>
              <w:t>Purchasing</w:t>
            </w:r>
          </w:p>
        </w:tc>
      </w:tr>
    </w:tbl>
    <w:p w14:paraId="643419DB" w14:textId="77777777" w:rsidR="009E67E5" w:rsidRDefault="009E67E5">
      <w:pPr>
        <w:pStyle w:val="Heading2"/>
      </w:pPr>
      <w:bookmarkStart w:id="9" w:name="project-structure"/>
      <w:bookmarkEnd w:id="8"/>
    </w:p>
    <w:p w14:paraId="0E96E207" w14:textId="77777777" w:rsidR="009E67E5" w:rsidRDefault="009E67E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73928451" w14:textId="77777777" w:rsidR="009E67E5" w:rsidRDefault="009E67E5">
      <w:pPr>
        <w:pStyle w:val="Heading2"/>
      </w:pPr>
    </w:p>
    <w:p w14:paraId="12063AF1" w14:textId="4D69EC13" w:rsidR="00C665AF" w:rsidRDefault="00000000">
      <w:pPr>
        <w:pStyle w:val="Heading2"/>
      </w:pPr>
      <w:r>
        <w:t>Project Structure</w:t>
      </w:r>
    </w:p>
    <w:p w14:paraId="140FEDBC" w14:textId="77777777" w:rsidR="00C665AF" w:rsidRDefault="00000000">
      <w:pPr>
        <w:pStyle w:val="SourceCode"/>
      </w:pPr>
      <w:r>
        <w:rPr>
          <w:rStyle w:val="VerbatimChar"/>
        </w:rPr>
        <w:t>InventoryManagement/</w:t>
      </w:r>
      <w:r>
        <w:br/>
      </w:r>
      <w:r>
        <w:rPr>
          <w:rStyle w:val="VerbatimChar"/>
        </w:rPr>
        <w:t>├── Database/</w:t>
      </w:r>
      <w:r>
        <w:br/>
      </w:r>
      <w:r>
        <w:rPr>
          <w:rStyle w:val="VerbatimChar"/>
        </w:rPr>
        <w:t>│   ├── 01_CreateDatabase.sql    # Database schema (13 tables)</w:t>
      </w:r>
      <w:r>
        <w:br/>
      </w:r>
      <w:r>
        <w:rPr>
          <w:rStyle w:val="VerbatimChar"/>
        </w:rPr>
        <w:t>│   └── 02_SampleData.sql        # Sample data for testing</w:t>
      </w:r>
      <w:r>
        <w:br/>
      </w:r>
      <w:r>
        <w:rPr>
          <w:rStyle w:val="VerbatimChar"/>
        </w:rPr>
        <w:t>├── Common/</w:t>
      </w:r>
      <w:r>
        <w:br/>
      </w:r>
      <w:r>
        <w:rPr>
          <w:rStyle w:val="VerbatimChar"/>
        </w:rPr>
        <w:t>│   ├── AppSettings.vb           # Singleton settings manager</w:t>
      </w:r>
      <w:r>
        <w:br/>
      </w:r>
      <w:r>
        <w:rPr>
          <w:rStyle w:val="VerbatimChar"/>
        </w:rPr>
        <w:t>│   ├── DatabaseHelper.vb        # ADO.NET database wrapper</w:t>
      </w:r>
      <w:r>
        <w:br/>
      </w:r>
      <w:r>
        <w:rPr>
          <w:rStyle w:val="VerbatimChar"/>
        </w:rPr>
        <w:t>│   ├── SessionManager.vb        # User session management</w:t>
      </w:r>
      <w:r>
        <w:br/>
      </w:r>
      <w:r>
        <w:rPr>
          <w:rStyle w:val="VerbatimChar"/>
        </w:rPr>
        <w:t>│   └── Enums.vb                 # Enumerations</w:t>
      </w:r>
      <w:r>
        <w:br/>
      </w:r>
      <w:r>
        <w:rPr>
          <w:rStyle w:val="VerbatimChar"/>
        </w:rPr>
        <w:t>├── Entities/                    # 14 entity classes</w:t>
      </w:r>
      <w:r>
        <w:br/>
      </w:r>
      <w:r>
        <w:rPr>
          <w:rStyle w:val="VerbatimChar"/>
        </w:rPr>
        <w:t>│   ├── User.vb</w:t>
      </w:r>
      <w:r>
        <w:br/>
      </w:r>
      <w:r>
        <w:rPr>
          <w:rStyle w:val="VerbatimChar"/>
        </w:rPr>
        <w:t>│   ├── Item.vb</w:t>
      </w:r>
      <w:r>
        <w:br/>
      </w:r>
      <w:r>
        <w:rPr>
          <w:rStyle w:val="VerbatimChar"/>
        </w:rPr>
        <w:t>│   ├── Category.vb</w:t>
      </w:r>
      <w:r>
        <w:br/>
      </w:r>
      <w:r>
        <w:rPr>
          <w:rStyle w:val="VerbatimChar"/>
        </w:rPr>
        <w:t>│   ├── Supplier.vb</w:t>
      </w:r>
      <w:r>
        <w:br/>
      </w:r>
      <w:r>
        <w:rPr>
          <w:rStyle w:val="VerbatimChar"/>
        </w:rPr>
        <w:t>│   ├── OrderHeader.vb</w:t>
      </w:r>
      <w:r>
        <w:br/>
      </w:r>
      <w:r>
        <w:rPr>
          <w:rStyle w:val="VerbatimChar"/>
        </w:rPr>
        <w:t>│   ├── OrderLine.vb</w:t>
      </w:r>
      <w:r>
        <w:br/>
      </w:r>
      <w:r>
        <w:rPr>
          <w:rStyle w:val="VerbatimChar"/>
        </w:rPr>
        <w:t>│   ├── PurchaseHeader.vb</w:t>
      </w:r>
      <w:r>
        <w:br/>
      </w:r>
      <w:r>
        <w:rPr>
          <w:rStyle w:val="VerbatimChar"/>
        </w:rPr>
        <w:t>│   ├── PurchaseItem.vb</w:t>
      </w:r>
      <w:r>
        <w:br/>
      </w:r>
      <w:r>
        <w:rPr>
          <w:rStyle w:val="VerbatimChar"/>
        </w:rPr>
        <w:t>│   └── ...</w:t>
      </w:r>
      <w:r>
        <w:br/>
      </w:r>
      <w:r>
        <w:rPr>
          <w:rStyle w:val="VerbatimChar"/>
        </w:rPr>
        <w:t>├── DataAccess/                  # Data Access Objects (DAO)</w:t>
      </w:r>
      <w:r>
        <w:br/>
      </w:r>
      <w:r>
        <w:rPr>
          <w:rStyle w:val="VerbatimChar"/>
        </w:rPr>
        <w:t>│   ├── BaseDAO.vb</w:t>
      </w:r>
      <w:r>
        <w:br/>
      </w:r>
      <w:r>
        <w:rPr>
          <w:rStyle w:val="VerbatimChar"/>
        </w:rPr>
        <w:t>│   ├── UserDAO.vb</w:t>
      </w:r>
      <w:r>
        <w:br/>
      </w:r>
      <w:r>
        <w:rPr>
          <w:rStyle w:val="VerbatimChar"/>
        </w:rPr>
        <w:t>│   ├── ItemDAO.vb</w:t>
      </w:r>
      <w:r>
        <w:br/>
      </w:r>
      <w:r>
        <w:rPr>
          <w:rStyle w:val="VerbatimChar"/>
        </w:rPr>
        <w:t>│   ├── OrderDAO.vb</w:t>
      </w:r>
      <w:r>
        <w:br/>
      </w:r>
      <w:r>
        <w:rPr>
          <w:rStyle w:val="VerbatimChar"/>
        </w:rPr>
        <w:t>│   └── ...</w:t>
      </w:r>
      <w:r>
        <w:br/>
      </w:r>
      <w:r>
        <w:rPr>
          <w:rStyle w:val="VerbatimChar"/>
        </w:rPr>
        <w:t>├── BusinessLogic/               # Business layer managers</w:t>
      </w:r>
      <w:r>
        <w:br/>
      </w:r>
      <w:r>
        <w:rPr>
          <w:rStyle w:val="VerbatimChar"/>
        </w:rPr>
        <w:t>│   ├── AuthenticationManager.vb</w:t>
      </w:r>
      <w:r>
        <w:br/>
      </w:r>
      <w:r>
        <w:rPr>
          <w:rStyle w:val="VerbatimChar"/>
        </w:rPr>
        <w:t>│   ├── InventoryManager.vb</w:t>
      </w:r>
      <w:r>
        <w:br/>
      </w:r>
      <w:r>
        <w:rPr>
          <w:rStyle w:val="VerbatimChar"/>
        </w:rPr>
        <w:t>│   ├── OrderManager.vb</w:t>
      </w:r>
      <w:r>
        <w:br/>
      </w:r>
      <w:r>
        <w:rPr>
          <w:rStyle w:val="VerbatimChar"/>
        </w:rPr>
        <w:t>│   └── PurchaseManager.vb</w:t>
      </w:r>
      <w:r>
        <w:br/>
      </w:r>
      <w:r>
        <w:rPr>
          <w:rStyle w:val="VerbatimChar"/>
        </w:rPr>
        <w:t>└── Forms/                       # UI Forms</w:t>
      </w:r>
      <w:r>
        <w:br/>
      </w:r>
      <w:r>
        <w:rPr>
          <w:rStyle w:val="VerbatimChar"/>
        </w:rPr>
        <w:t xml:space="preserve">    ├── LoginForm.vb</w:t>
      </w:r>
      <w:r>
        <w:br/>
      </w:r>
      <w:r>
        <w:rPr>
          <w:rStyle w:val="VerbatimChar"/>
        </w:rPr>
        <w:t xml:space="preserve">    ├── MainForm.vb              # Ribbon-based main form</w:t>
      </w:r>
      <w:r>
        <w:br/>
      </w:r>
      <w:r>
        <w:rPr>
          <w:rStyle w:val="VerbatimChar"/>
        </w:rPr>
        <w:t xml:space="preserve">    ├── Admin/                   # User, Settings, Payment Terms</w:t>
      </w:r>
      <w:r>
        <w:br/>
      </w:r>
      <w:r>
        <w:rPr>
          <w:rStyle w:val="VerbatimChar"/>
        </w:rPr>
        <w:t xml:space="preserve">    ├── Catalog/                 # Items, Categories, Suppliers</w:t>
      </w:r>
      <w:r>
        <w:br/>
      </w:r>
      <w:r>
        <w:rPr>
          <w:rStyle w:val="VerbatimChar"/>
        </w:rPr>
        <w:t xml:space="preserve">    ├── Orders/                  # Order list and edit forms</w:t>
      </w:r>
      <w:r>
        <w:br/>
      </w:r>
      <w:r>
        <w:rPr>
          <w:rStyle w:val="VerbatimChar"/>
        </w:rPr>
        <w:t xml:space="preserve">    ├── Purchases/               # Purchase order forms</w:t>
      </w:r>
      <w:r>
        <w:br/>
      </w:r>
      <w:r>
        <w:rPr>
          <w:rStyle w:val="VerbatimChar"/>
        </w:rPr>
        <w:t xml:space="preserve">    ├── InventoryControl/        # Stock levels, counts, history</w:t>
      </w:r>
      <w:r>
        <w:br/>
      </w:r>
      <w:r>
        <w:rPr>
          <w:rStyle w:val="VerbatimChar"/>
        </w:rPr>
        <w:t xml:space="preserve">    └── Reports/                 # Reporting forms</w:t>
      </w:r>
    </w:p>
    <w:p w14:paraId="646A1405" w14:textId="77777777" w:rsidR="009E67E5" w:rsidRDefault="009E67E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0" w:name="database-setup"/>
      <w:bookmarkEnd w:id="9"/>
      <w:r>
        <w:br w:type="page"/>
      </w:r>
    </w:p>
    <w:p w14:paraId="422006BF" w14:textId="6207E85D" w:rsidR="00C665AF" w:rsidRDefault="00000000">
      <w:pPr>
        <w:pStyle w:val="Heading2"/>
      </w:pPr>
      <w:r>
        <w:lastRenderedPageBreak/>
        <w:t>Database Setup</w:t>
      </w:r>
    </w:p>
    <w:p w14:paraId="61AFAD7B" w14:textId="77777777" w:rsidR="00C665AF" w:rsidRDefault="00000000">
      <w:pPr>
        <w:pStyle w:val="Compact"/>
        <w:numPr>
          <w:ilvl w:val="0"/>
          <w:numId w:val="4"/>
        </w:numPr>
      </w:pPr>
      <w:r>
        <w:t>Open SQL Server Management Studio (SSMS)</w:t>
      </w:r>
    </w:p>
    <w:p w14:paraId="2B9F32FC" w14:textId="77777777" w:rsidR="00C665AF" w:rsidRDefault="00000000">
      <w:pPr>
        <w:pStyle w:val="Compact"/>
        <w:numPr>
          <w:ilvl w:val="0"/>
          <w:numId w:val="4"/>
        </w:numPr>
      </w:pPr>
      <w:r>
        <w:t>Connect to your SQL Server instance</w:t>
      </w:r>
    </w:p>
    <w:p w14:paraId="1573A539" w14:textId="77777777" w:rsidR="00C665AF" w:rsidRDefault="00000000">
      <w:pPr>
        <w:pStyle w:val="Compact"/>
        <w:numPr>
          <w:ilvl w:val="0"/>
          <w:numId w:val="4"/>
        </w:numPr>
      </w:pPr>
      <w:r>
        <w:t xml:space="preserve">Execute </w:t>
      </w:r>
      <w:r>
        <w:rPr>
          <w:rStyle w:val="VerbatimChar"/>
        </w:rPr>
        <w:t>Database/01_CreateDatabase.sql</w:t>
      </w:r>
      <w:r>
        <w:t xml:space="preserve"> to create the database and tables</w:t>
      </w:r>
    </w:p>
    <w:p w14:paraId="10962D9D" w14:textId="77777777" w:rsidR="00C665AF" w:rsidRDefault="00000000">
      <w:pPr>
        <w:pStyle w:val="Compact"/>
        <w:numPr>
          <w:ilvl w:val="0"/>
          <w:numId w:val="4"/>
        </w:numPr>
      </w:pPr>
      <w:r>
        <w:t xml:space="preserve">Execute </w:t>
      </w:r>
      <w:r>
        <w:rPr>
          <w:rStyle w:val="VerbatimChar"/>
        </w:rPr>
        <w:t>Database/02_SampleData.sql</w:t>
      </w:r>
      <w:r>
        <w:t xml:space="preserve"> to insert sample data</w:t>
      </w:r>
    </w:p>
    <w:p w14:paraId="6C609276" w14:textId="77777777" w:rsidR="00C665AF" w:rsidRDefault="00000000">
      <w:pPr>
        <w:pStyle w:val="Heading2"/>
      </w:pPr>
      <w:bookmarkStart w:id="11" w:name="configuration"/>
      <w:bookmarkEnd w:id="10"/>
      <w:r>
        <w:t>Configuration</w:t>
      </w:r>
    </w:p>
    <w:p w14:paraId="4FDF9C12" w14:textId="77777777" w:rsidR="00C665AF" w:rsidRDefault="00000000">
      <w:pPr>
        <w:pStyle w:val="FirstParagraph"/>
      </w:pPr>
      <w:r>
        <w:t xml:space="preserve">Update the connection string in </w:t>
      </w:r>
      <w:r>
        <w:rPr>
          <w:rStyle w:val="VerbatimChar"/>
        </w:rPr>
        <w:t>Common/AppSettings.vb</w:t>
      </w:r>
      <w:r>
        <w:t xml:space="preserve"> (line 13) to match your SQL Server:</w:t>
      </w:r>
    </w:p>
    <w:p w14:paraId="50734B42" w14:textId="77777777" w:rsidR="00C665AF" w:rsidRDefault="00000000">
      <w:pPr>
        <w:pStyle w:val="SourceCode"/>
      </w:pPr>
      <w:r>
        <w:rPr>
          <w:rStyle w:val="CommentTok"/>
        </w:rPr>
        <w:t>' Default (SQL Express):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DEFAULT_CONNECTION_STRING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Server=.\SQLEXPRESS;Database=InventoryManagement;Trusted_Connection=True;TrustServerCertificate=True;"</w:t>
      </w:r>
      <w:r>
        <w:br/>
      </w:r>
      <w:r>
        <w:br/>
      </w:r>
      <w:r>
        <w:rPr>
          <w:rStyle w:val="CommentTok"/>
        </w:rPr>
        <w:t>' Local default instance: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DEFAULT_CONNECTION_STRING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Server=.;Database=InventoryManagement;Trusted_Connection=True;TrustServerCertificate=True;"</w:t>
      </w:r>
      <w:r>
        <w:br/>
      </w:r>
      <w:r>
        <w:br/>
      </w:r>
      <w:r>
        <w:rPr>
          <w:rStyle w:val="CommentTok"/>
        </w:rPr>
        <w:t>' Named instance: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DEFAULT_CONNECTION_STRING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Server=.\YourInstanceName;Database=InventoryManagement;Trusted_Connection=True;TrustServerCertificate=True;"</w:t>
      </w:r>
    </w:p>
    <w:p w14:paraId="721B1251" w14:textId="77777777" w:rsidR="00C665AF" w:rsidRDefault="00000000">
      <w:pPr>
        <w:pStyle w:val="Heading2"/>
      </w:pPr>
      <w:bookmarkStart w:id="12" w:name="build-and-run"/>
      <w:bookmarkEnd w:id="11"/>
      <w:r>
        <w:t>Build and Run</w:t>
      </w:r>
    </w:p>
    <w:p w14:paraId="139AAA7C" w14:textId="77777777" w:rsidR="00C665AF" w:rsidRDefault="00000000">
      <w:pPr>
        <w:pStyle w:val="Heading3"/>
      </w:pPr>
      <w:bookmarkStart w:id="13" w:name="prerequisites"/>
      <w:r>
        <w:t>Prerequisites</w:t>
      </w:r>
    </w:p>
    <w:p w14:paraId="2F8B10AB" w14:textId="77777777" w:rsidR="00C665AF" w:rsidRDefault="00000000">
      <w:pPr>
        <w:pStyle w:val="Compact"/>
        <w:numPr>
          <w:ilvl w:val="0"/>
          <w:numId w:val="5"/>
        </w:numPr>
      </w:pPr>
      <w:r>
        <w:t>.NET 8.0 SDK</w:t>
      </w:r>
    </w:p>
    <w:p w14:paraId="050B3DC0" w14:textId="77777777" w:rsidR="00C665AF" w:rsidRDefault="00000000">
      <w:pPr>
        <w:pStyle w:val="Compact"/>
        <w:numPr>
          <w:ilvl w:val="0"/>
          <w:numId w:val="5"/>
        </w:numPr>
      </w:pPr>
      <w:r>
        <w:t>DevExpress WinForms 24.2 license</w:t>
      </w:r>
    </w:p>
    <w:p w14:paraId="1B4CA91F" w14:textId="77777777" w:rsidR="00C665AF" w:rsidRDefault="00000000">
      <w:pPr>
        <w:pStyle w:val="Compact"/>
        <w:numPr>
          <w:ilvl w:val="0"/>
          <w:numId w:val="5"/>
        </w:numPr>
      </w:pPr>
      <w:r>
        <w:t>SQL Server (Express or higher)</w:t>
      </w:r>
    </w:p>
    <w:p w14:paraId="6700D0D8" w14:textId="77777777" w:rsidR="00C665AF" w:rsidRDefault="00000000">
      <w:pPr>
        <w:pStyle w:val="Heading3"/>
      </w:pPr>
      <w:bookmarkStart w:id="14" w:name="command-line"/>
      <w:bookmarkEnd w:id="13"/>
      <w:r>
        <w:t>Command Line</w:t>
      </w:r>
    </w:p>
    <w:p w14:paraId="2558CC5B" w14:textId="77777777" w:rsidR="00C665AF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InventoryManagement</w:t>
      </w:r>
      <w:r>
        <w:br/>
      </w:r>
      <w:r>
        <w:rPr>
          <w:rStyle w:val="ExtensionTok"/>
        </w:rPr>
        <w:t>dotnet</w:t>
      </w:r>
      <w:r>
        <w:rPr>
          <w:rStyle w:val="NormalTok"/>
        </w:rPr>
        <w:t xml:space="preserve"> build</w:t>
      </w:r>
      <w:r>
        <w:br/>
      </w:r>
      <w:r>
        <w:rPr>
          <w:rStyle w:val="ExtensionTok"/>
        </w:rPr>
        <w:t>dotnet</w:t>
      </w:r>
      <w:r>
        <w:rPr>
          <w:rStyle w:val="NormalTok"/>
        </w:rPr>
        <w:t xml:space="preserve"> run</w:t>
      </w:r>
    </w:p>
    <w:p w14:paraId="5AA48963" w14:textId="77777777" w:rsidR="00C665AF" w:rsidRDefault="00000000">
      <w:pPr>
        <w:pStyle w:val="Heading3"/>
      </w:pPr>
      <w:bookmarkStart w:id="15" w:name="visual-studio"/>
      <w:bookmarkEnd w:id="14"/>
      <w:r>
        <w:t>Visual Studio</w:t>
      </w:r>
    </w:p>
    <w:p w14:paraId="75377BFE" w14:textId="77777777" w:rsidR="00C665AF" w:rsidRDefault="00000000">
      <w:pPr>
        <w:pStyle w:val="Compact"/>
        <w:numPr>
          <w:ilvl w:val="0"/>
          <w:numId w:val="6"/>
        </w:numPr>
      </w:pPr>
      <w:r>
        <w:t xml:space="preserve">Open </w:t>
      </w:r>
      <w:r>
        <w:rPr>
          <w:rStyle w:val="VerbatimChar"/>
        </w:rPr>
        <w:t>InventoryManagement.sln</w:t>
      </w:r>
    </w:p>
    <w:p w14:paraId="6C9CC817" w14:textId="77777777" w:rsidR="00C665AF" w:rsidRDefault="00000000">
      <w:pPr>
        <w:pStyle w:val="Compact"/>
        <w:numPr>
          <w:ilvl w:val="0"/>
          <w:numId w:val="6"/>
        </w:numPr>
      </w:pPr>
      <w:r>
        <w:t>Ensure DevExpress license is installed</w:t>
      </w:r>
    </w:p>
    <w:p w14:paraId="55B50E45" w14:textId="77777777" w:rsidR="00C665AF" w:rsidRDefault="00000000">
      <w:pPr>
        <w:pStyle w:val="Compact"/>
        <w:numPr>
          <w:ilvl w:val="0"/>
          <w:numId w:val="6"/>
        </w:numPr>
      </w:pPr>
      <w:r>
        <w:t>Press F5 to build and run</w:t>
      </w:r>
    </w:p>
    <w:p w14:paraId="0B4CC001" w14:textId="77777777" w:rsidR="009E67E5" w:rsidRDefault="009E67E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6" w:name="key-business-logic"/>
      <w:bookmarkEnd w:id="12"/>
      <w:bookmarkEnd w:id="15"/>
      <w:r>
        <w:br w:type="page"/>
      </w:r>
    </w:p>
    <w:p w14:paraId="1DF146E8" w14:textId="548EF4A8" w:rsidR="00C665AF" w:rsidRDefault="00000000">
      <w:pPr>
        <w:pStyle w:val="Heading2"/>
      </w:pPr>
      <w:r>
        <w:lastRenderedPageBreak/>
        <w:t>Key Business Logic</w:t>
      </w:r>
    </w:p>
    <w:p w14:paraId="4C3A03F4" w14:textId="77777777" w:rsidR="00C665AF" w:rsidRDefault="00000000">
      <w:pPr>
        <w:pStyle w:val="Heading3"/>
      </w:pPr>
      <w:bookmarkStart w:id="17" w:name="stock-validation"/>
      <w:r>
        <w:t>Stock Validation</w:t>
      </w:r>
    </w:p>
    <w:p w14:paraId="68B68107" w14:textId="77777777" w:rsidR="00C665A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n_Stock_Check</w:t>
      </w:r>
      <w:r>
        <w:t>: Validates stock availability before order processing</w:t>
      </w:r>
    </w:p>
    <w:p w14:paraId="3C80DE22" w14:textId="77777777" w:rsidR="00C665A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Negative_Stock_Allowed</w:t>
      </w:r>
      <w:r>
        <w:t>: Controls whether stock can go negative</w:t>
      </w:r>
    </w:p>
    <w:p w14:paraId="36D68A1B" w14:textId="29CBE465" w:rsidR="00C665AF" w:rsidRDefault="00000000">
      <w:pPr>
        <w:pStyle w:val="Heading3"/>
      </w:pPr>
      <w:bookmarkStart w:id="18" w:name="moving-average-cost"/>
      <w:bookmarkEnd w:id="17"/>
      <w:r>
        <w:t>Moving Average Cost</w:t>
      </w:r>
    </w:p>
    <w:p w14:paraId="5F7CF9C9" w14:textId="77777777" w:rsidR="00C665AF" w:rsidRDefault="00000000">
      <w:pPr>
        <w:pStyle w:val="FirstParagraph"/>
      </w:pPr>
      <w:r>
        <w:t>When receiving purchase orders, item costs are recalculated using weighted moving average:</w:t>
      </w:r>
    </w:p>
    <w:p w14:paraId="588774E7" w14:textId="77777777" w:rsidR="00C665AF" w:rsidRDefault="00000000">
      <w:pPr>
        <w:pStyle w:val="SourceCode"/>
      </w:pPr>
      <w:r>
        <w:rPr>
          <w:rStyle w:val="VerbatimChar"/>
        </w:rPr>
        <w:t>New Cost = ((Current Qty × Current Cost) + (Received Qty × Purchase Cost)) / (Current Qty + Received Qty)</w:t>
      </w:r>
    </w:p>
    <w:p w14:paraId="5F9C966F" w14:textId="77777777" w:rsidR="00C665AF" w:rsidRDefault="00000000">
      <w:pPr>
        <w:pStyle w:val="Heading3"/>
      </w:pPr>
      <w:bookmarkStart w:id="19" w:name="audit-trail"/>
      <w:bookmarkEnd w:id="18"/>
      <w:r>
        <w:t>Audit Trail</w:t>
      </w:r>
    </w:p>
    <w:p w14:paraId="15441C55" w14:textId="77777777" w:rsidR="00C665AF" w:rsidRDefault="00000000">
      <w:pPr>
        <w:pStyle w:val="FirstParagraph"/>
      </w:pPr>
      <w:r>
        <w:t xml:space="preserve">All stock movements are logged to the </w:t>
      </w:r>
      <w:r>
        <w:rPr>
          <w:rStyle w:val="VerbatimChar"/>
        </w:rPr>
        <w:t>STOCK_HISTORY</w:t>
      </w:r>
      <w:r>
        <w:t xml:space="preserve"> table including: - Purchase receipts - Sales/order deliveries - Inventory adjustments - Physical count variances</w:t>
      </w:r>
    </w:p>
    <w:p w14:paraId="7123D6A4" w14:textId="77777777" w:rsidR="009E67E5" w:rsidRDefault="009E67E5">
      <w:pPr>
        <w:pStyle w:val="Heading2"/>
      </w:pPr>
      <w:bookmarkStart w:id="20" w:name="user-roles-and-permissions"/>
      <w:bookmarkEnd w:id="16"/>
      <w:bookmarkEnd w:id="19"/>
    </w:p>
    <w:p w14:paraId="70FFB3F4" w14:textId="264CF370" w:rsidR="00C665AF" w:rsidRDefault="00000000">
      <w:pPr>
        <w:pStyle w:val="Heading2"/>
      </w:pPr>
      <w:r>
        <w:t>User Roles and Permiss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6"/>
        <w:gridCol w:w="3591"/>
      </w:tblGrid>
      <w:tr w:rsidR="00C665AF" w14:paraId="6F3CF11E" w14:textId="77777777" w:rsidTr="00C665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A797FF" w14:textId="77777777" w:rsidR="00C665AF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647ECAF4" w14:textId="77777777" w:rsidR="00C665AF" w:rsidRDefault="00000000">
            <w:pPr>
              <w:pStyle w:val="Compact"/>
            </w:pPr>
            <w:r>
              <w:t>Access</w:t>
            </w:r>
          </w:p>
        </w:tc>
      </w:tr>
      <w:tr w:rsidR="00C665AF" w14:paraId="1C466507" w14:textId="77777777">
        <w:tc>
          <w:tcPr>
            <w:tcW w:w="0" w:type="auto"/>
          </w:tcPr>
          <w:p w14:paraId="0FFAFD1E" w14:textId="77777777" w:rsidR="00C665AF" w:rsidRDefault="00000000">
            <w:pPr>
              <w:pStyle w:val="Compact"/>
            </w:pPr>
            <w:r>
              <w:t>Administrator</w:t>
            </w:r>
          </w:p>
        </w:tc>
        <w:tc>
          <w:tcPr>
            <w:tcW w:w="0" w:type="auto"/>
          </w:tcPr>
          <w:p w14:paraId="2ACD2D0F" w14:textId="77777777" w:rsidR="00C665AF" w:rsidRDefault="00000000">
            <w:pPr>
              <w:pStyle w:val="Compact"/>
            </w:pPr>
            <w:r>
              <w:t>Full access to all modules</w:t>
            </w:r>
          </w:p>
        </w:tc>
      </w:tr>
      <w:tr w:rsidR="00C665AF" w14:paraId="5011D328" w14:textId="77777777">
        <w:tc>
          <w:tcPr>
            <w:tcW w:w="0" w:type="auto"/>
          </w:tcPr>
          <w:p w14:paraId="539E8972" w14:textId="77777777" w:rsidR="00C665AF" w:rsidRDefault="00000000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040BB455" w14:textId="77777777" w:rsidR="00C665AF" w:rsidRDefault="00000000">
            <w:pPr>
              <w:pStyle w:val="Compact"/>
            </w:pPr>
            <w:r>
              <w:t>All except user administration</w:t>
            </w:r>
          </w:p>
        </w:tc>
      </w:tr>
      <w:tr w:rsidR="00C665AF" w14:paraId="6AA97622" w14:textId="77777777">
        <w:tc>
          <w:tcPr>
            <w:tcW w:w="0" w:type="auto"/>
          </w:tcPr>
          <w:p w14:paraId="56DE7ACC" w14:textId="77777777" w:rsidR="00C665AF" w:rsidRDefault="00000000">
            <w:pPr>
              <w:pStyle w:val="Compact"/>
            </w:pPr>
            <w:r>
              <w:t>Sales</w:t>
            </w:r>
          </w:p>
        </w:tc>
        <w:tc>
          <w:tcPr>
            <w:tcW w:w="0" w:type="auto"/>
          </w:tcPr>
          <w:p w14:paraId="3019D913" w14:textId="77777777" w:rsidR="00C665AF" w:rsidRDefault="00000000">
            <w:pPr>
              <w:pStyle w:val="Compact"/>
            </w:pPr>
            <w:r>
              <w:t>Orders, Catalog (view), Reports</w:t>
            </w:r>
          </w:p>
        </w:tc>
      </w:tr>
      <w:tr w:rsidR="00C665AF" w14:paraId="2015B2AA" w14:textId="77777777">
        <w:tc>
          <w:tcPr>
            <w:tcW w:w="0" w:type="auto"/>
          </w:tcPr>
          <w:p w14:paraId="0225D417" w14:textId="77777777" w:rsidR="00C665AF" w:rsidRDefault="00000000">
            <w:pPr>
              <w:pStyle w:val="Compact"/>
            </w:pPr>
            <w:r>
              <w:t>Warehouse</w:t>
            </w:r>
          </w:p>
        </w:tc>
        <w:tc>
          <w:tcPr>
            <w:tcW w:w="0" w:type="auto"/>
          </w:tcPr>
          <w:p w14:paraId="004632C0" w14:textId="77777777" w:rsidR="00C665AF" w:rsidRDefault="00000000">
            <w:pPr>
              <w:pStyle w:val="Compact"/>
            </w:pPr>
            <w:r>
              <w:t>Inventory Control, Catalog (view)</w:t>
            </w:r>
          </w:p>
        </w:tc>
      </w:tr>
      <w:tr w:rsidR="00C665AF" w14:paraId="7C96C049" w14:textId="77777777">
        <w:tc>
          <w:tcPr>
            <w:tcW w:w="0" w:type="auto"/>
          </w:tcPr>
          <w:p w14:paraId="7B73F618" w14:textId="77777777" w:rsidR="00C665AF" w:rsidRDefault="00000000">
            <w:pPr>
              <w:pStyle w:val="Compact"/>
            </w:pPr>
            <w:r>
              <w:t>Purchasing</w:t>
            </w:r>
          </w:p>
        </w:tc>
        <w:tc>
          <w:tcPr>
            <w:tcW w:w="0" w:type="auto"/>
          </w:tcPr>
          <w:p w14:paraId="2AB4FE91" w14:textId="77777777" w:rsidR="00C665AF" w:rsidRDefault="00000000">
            <w:pPr>
              <w:pStyle w:val="Compact"/>
            </w:pPr>
            <w:r>
              <w:t>Purchases, Suppliers, Catalog</w:t>
            </w:r>
          </w:p>
        </w:tc>
      </w:tr>
    </w:tbl>
    <w:p w14:paraId="6D530DFF" w14:textId="77777777" w:rsidR="009E67E5" w:rsidRDefault="009E67E5">
      <w:pPr>
        <w:pStyle w:val="Heading2"/>
      </w:pPr>
      <w:bookmarkStart w:id="21" w:name="database-schema"/>
      <w:bookmarkEnd w:id="20"/>
    </w:p>
    <w:p w14:paraId="3E5BB8E4" w14:textId="0BF912CE" w:rsidR="00C665AF" w:rsidRDefault="00000000">
      <w:pPr>
        <w:pStyle w:val="Heading2"/>
      </w:pPr>
      <w:r>
        <w:t>Database Schema</w:t>
      </w:r>
    </w:p>
    <w:p w14:paraId="5FD0CCC8" w14:textId="77777777" w:rsidR="00C665AF" w:rsidRDefault="00000000">
      <w:pPr>
        <w:pStyle w:val="FirstParagraph"/>
      </w:pPr>
      <w:r>
        <w:t xml:space="preserve">The system uses 13 main tables: - </w:t>
      </w:r>
      <w:r>
        <w:rPr>
          <w:rStyle w:val="VerbatimChar"/>
        </w:rPr>
        <w:t>USER</w:t>
      </w:r>
      <w:r>
        <w:t xml:space="preserve"> - System users - </w:t>
      </w:r>
      <w:r>
        <w:rPr>
          <w:rStyle w:val="VerbatimChar"/>
        </w:rPr>
        <w:t>STORE_SETTINGS</w:t>
      </w:r>
      <w:r>
        <w:t xml:space="preserve"> - Application configuration - </w:t>
      </w:r>
      <w:r>
        <w:rPr>
          <w:rStyle w:val="VerbatimChar"/>
        </w:rPr>
        <w:t>LOV</w:t>
      </w:r>
      <w:r>
        <w:t xml:space="preserve"> - List of values (lookups) - </w:t>
      </w:r>
      <w:r>
        <w:rPr>
          <w:rStyle w:val="VerbatimChar"/>
        </w:rPr>
        <w:t>CATEGORY</w:t>
      </w:r>
      <w:r>
        <w:t xml:space="preserve"> - Product categories (hierarchical) - </w:t>
      </w:r>
      <w:r>
        <w:rPr>
          <w:rStyle w:val="VerbatimChar"/>
        </w:rPr>
        <w:t>UNIT_OF_MEASURE</w:t>
      </w:r>
      <w:r>
        <w:t xml:space="preserve"> - Units for items - </w:t>
      </w:r>
      <w:r>
        <w:rPr>
          <w:rStyle w:val="VerbatimChar"/>
        </w:rPr>
        <w:t>SUPPLIER</w:t>
      </w:r>
      <w:r>
        <w:t xml:space="preserve"> - Vendor information - </w:t>
      </w:r>
      <w:r>
        <w:rPr>
          <w:rStyle w:val="VerbatimChar"/>
        </w:rPr>
        <w:t>PAYMENT_TERM</w:t>
      </w:r>
      <w:r>
        <w:t xml:space="preserve"> - Payment terms - </w:t>
      </w:r>
      <w:r>
        <w:rPr>
          <w:rStyle w:val="VerbatimChar"/>
        </w:rPr>
        <w:t>ITEM</w:t>
      </w:r>
      <w:r>
        <w:t xml:space="preserve"> - Product catalog - </w:t>
      </w:r>
      <w:r>
        <w:rPr>
          <w:rStyle w:val="VerbatimChar"/>
        </w:rPr>
        <w:t>ORDER_HEADER</w:t>
      </w:r>
      <w:r>
        <w:t xml:space="preserve"> / </w:t>
      </w:r>
      <w:r>
        <w:rPr>
          <w:rStyle w:val="VerbatimChar"/>
        </w:rPr>
        <w:t>ORDER_LINE</w:t>
      </w:r>
      <w:r>
        <w:t xml:space="preserve"> - Customer orders - </w:t>
      </w:r>
      <w:r>
        <w:rPr>
          <w:rStyle w:val="VerbatimChar"/>
        </w:rPr>
        <w:t>PURCHASE_HEADER</w:t>
      </w:r>
      <w:r>
        <w:t xml:space="preserve"> / </w:t>
      </w:r>
      <w:r>
        <w:rPr>
          <w:rStyle w:val="VerbatimChar"/>
        </w:rPr>
        <w:t>PURCHASE_ITEM</w:t>
      </w:r>
      <w:r>
        <w:t xml:space="preserve"> - Purchase orders - </w:t>
      </w:r>
      <w:r>
        <w:rPr>
          <w:rStyle w:val="VerbatimChar"/>
        </w:rPr>
        <w:t>STOCK_HISTORY</w:t>
      </w:r>
      <w:r>
        <w:t xml:space="preserve"> - Stock movement audit - </w:t>
      </w:r>
      <w:r>
        <w:rPr>
          <w:rStyle w:val="VerbatimChar"/>
        </w:rPr>
        <w:t>INVENTORY_COUNT</w:t>
      </w:r>
      <w:r>
        <w:t xml:space="preserve"> - Physical count records</w:t>
      </w:r>
    </w:p>
    <w:p w14:paraId="684CF935" w14:textId="77777777" w:rsidR="00C665AF" w:rsidRDefault="00000000">
      <w:pPr>
        <w:pStyle w:val="Heading2"/>
      </w:pPr>
      <w:bookmarkStart w:id="22" w:name="license"/>
      <w:bookmarkEnd w:id="21"/>
      <w:r>
        <w:t>License</w:t>
      </w:r>
    </w:p>
    <w:p w14:paraId="29D9EF90" w14:textId="77777777" w:rsidR="00AB255E" w:rsidRDefault="00AB255E" w:rsidP="00AB255E"/>
    <w:p w14:paraId="28C834DD" w14:textId="3B813674" w:rsidR="00AB255E" w:rsidRDefault="00AB255E" w:rsidP="00AB255E">
      <w:pPr>
        <w:pStyle w:val="ListParagraph"/>
        <w:numPr>
          <w:ilvl w:val="0"/>
          <w:numId w:val="8"/>
        </w:numPr>
      </w:pPr>
      <w:r>
        <w:t>This project requires a valid DevExpress WinForms license.</w:t>
      </w:r>
    </w:p>
    <w:p w14:paraId="23A0DC0D" w14:textId="03864524" w:rsidR="00AB255E" w:rsidRDefault="00AB255E" w:rsidP="00AB255E">
      <w:pPr>
        <w:pStyle w:val="ListParagraph"/>
        <w:numPr>
          <w:ilvl w:val="1"/>
          <w:numId w:val="8"/>
        </w:numPr>
      </w:pPr>
      <w:r>
        <w:t xml:space="preserve">https://www.devexpress.com/products/net/controls/winforms/   </w:t>
      </w:r>
    </w:p>
    <w:p w14:paraId="6D26A96C" w14:textId="0B20930E" w:rsidR="00AB255E" w:rsidRDefault="00AB255E" w:rsidP="00AB255E">
      <w:pPr>
        <w:pStyle w:val="ListParagraph"/>
        <w:numPr>
          <w:ilvl w:val="0"/>
          <w:numId w:val="8"/>
        </w:numPr>
      </w:pPr>
      <w:r>
        <w:t xml:space="preserve">This project requires a valid </w:t>
      </w:r>
      <w:proofErr w:type="spellStart"/>
      <w:r>
        <w:t>DataModelPack</w:t>
      </w:r>
      <w:proofErr w:type="spellEnd"/>
      <w:r>
        <w:t xml:space="preserve"> license.</w:t>
      </w:r>
    </w:p>
    <w:p w14:paraId="4EF11282" w14:textId="395F2340" w:rsidR="009E67E5" w:rsidRDefault="00AB255E" w:rsidP="00AB255E">
      <w:pPr>
        <w:pStyle w:val="ListParagraph"/>
        <w:numPr>
          <w:ilvl w:val="1"/>
          <w:numId w:val="8"/>
        </w:numPr>
      </w:pPr>
      <w:r>
        <w:t>https://datamodelpack.com/data-models/inventory-data-model.html</w:t>
      </w:r>
      <w:r w:rsidR="009E67E5">
        <w:br w:type="page"/>
      </w:r>
    </w:p>
    <w:p w14:paraId="5DF669A0" w14:textId="77777777" w:rsidR="009E67E5" w:rsidRDefault="009E67E5" w:rsidP="009E67E5">
      <w:pPr>
        <w:pStyle w:val="BodyText"/>
        <w:jc w:val="center"/>
      </w:pPr>
    </w:p>
    <w:p w14:paraId="7819BB44" w14:textId="55C55FEA" w:rsidR="009E67E5" w:rsidRDefault="009E67E5" w:rsidP="009E67E5">
      <w:pPr>
        <w:pStyle w:val="BodyText"/>
        <w:jc w:val="center"/>
      </w:pPr>
      <w:r>
        <w:rPr>
          <w:noProof/>
        </w:rPr>
        <w:drawing>
          <wp:inline distT="0" distB="0" distL="0" distR="0" wp14:anchorId="4BDB1297" wp14:editId="0F166B04">
            <wp:extent cx="5934075" cy="3914775"/>
            <wp:effectExtent l="0" t="0" r="0" b="0"/>
            <wp:docPr id="37792858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9D712" w14:textId="77777777" w:rsidR="00C45852" w:rsidRDefault="00C45852" w:rsidP="009E67E5">
      <w:pPr>
        <w:pStyle w:val="BodyText"/>
        <w:jc w:val="center"/>
      </w:pPr>
    </w:p>
    <w:p w14:paraId="28A8C36A" w14:textId="29B213B2" w:rsidR="00C45852" w:rsidRDefault="00C45852" w:rsidP="009E67E5">
      <w:pPr>
        <w:pStyle w:val="BodyText"/>
        <w:jc w:val="center"/>
      </w:pPr>
      <w:r>
        <w:t>CLAUDE.AI Prompt</w:t>
      </w:r>
    </w:p>
    <w:p w14:paraId="7CB0360C" w14:textId="77777777" w:rsidR="009E67E5" w:rsidRDefault="009E67E5" w:rsidP="009E67E5">
      <w:pPr>
        <w:pStyle w:val="BodyText"/>
        <w:jc w:val="center"/>
      </w:pPr>
    </w:p>
    <w:p w14:paraId="45264B5F" w14:textId="2A0E3C13" w:rsidR="009E67E5" w:rsidRDefault="009E67E5" w:rsidP="009E67E5">
      <w:pPr>
        <w:pStyle w:val="BodyText"/>
      </w:pPr>
      <w:r w:rsidRPr="009E67E5">
        <w:t xml:space="preserve">I want to build a complete inventory management application. It needs to be a complete solution that follows the class and database schema diagrams as outlined in the attached mermaid files and coded using VB.Net and DevExpress </w:t>
      </w:r>
      <w:proofErr w:type="spellStart"/>
      <w:r w:rsidRPr="009E67E5">
        <w:t>winforms</w:t>
      </w:r>
      <w:proofErr w:type="spellEnd"/>
      <w:r w:rsidRPr="009E67E5">
        <w:t xml:space="preserve"> components if needed. I have also attached a readme.md file as an outline.  This solution should start with a simple user login and include a way for an administrator to handle users. Add CRUD vb.net forms to interact with this data that are called from a main system form with menu that includes report options. Include MSSQL database scripts to create the database tables. </w:t>
      </w:r>
      <w:proofErr w:type="gramStart"/>
      <w:r w:rsidRPr="009E67E5">
        <w:t>Also</w:t>
      </w:r>
      <w:proofErr w:type="gramEnd"/>
      <w:r w:rsidRPr="009E67E5">
        <w:t xml:space="preserve"> scripts to add limited sample data for initial database testing.</w:t>
      </w:r>
    </w:p>
    <w:p w14:paraId="5F6FE578" w14:textId="77777777" w:rsidR="00642820" w:rsidRDefault="00642820" w:rsidP="009E67E5">
      <w:pPr>
        <w:pStyle w:val="BodyText"/>
      </w:pPr>
    </w:p>
    <w:p w14:paraId="307596B0" w14:textId="77777777" w:rsidR="00642820" w:rsidRDefault="00642820" w:rsidP="009E67E5">
      <w:pPr>
        <w:pStyle w:val="BodyText"/>
      </w:pPr>
    </w:p>
    <w:p w14:paraId="369C6AF6" w14:textId="77777777" w:rsidR="00642820" w:rsidRDefault="00642820" w:rsidP="009E67E5">
      <w:pPr>
        <w:pStyle w:val="BodyText"/>
      </w:pPr>
    </w:p>
    <w:p w14:paraId="4E933599" w14:textId="77777777" w:rsidR="00642820" w:rsidRDefault="00642820" w:rsidP="009E67E5">
      <w:pPr>
        <w:pStyle w:val="BodyText"/>
      </w:pPr>
    </w:p>
    <w:p w14:paraId="31AC6549" w14:textId="77777777" w:rsidR="00642820" w:rsidRDefault="00642820" w:rsidP="009E67E5">
      <w:pPr>
        <w:pStyle w:val="BodyText"/>
      </w:pPr>
    </w:p>
    <w:p w14:paraId="1C8A96E4" w14:textId="77777777" w:rsidR="00642820" w:rsidRDefault="00642820" w:rsidP="009E67E5">
      <w:pPr>
        <w:pStyle w:val="BodyText"/>
      </w:pPr>
    </w:p>
    <w:p w14:paraId="162D70A7" w14:textId="77777777" w:rsidR="00642820" w:rsidRDefault="00642820" w:rsidP="009E67E5">
      <w:pPr>
        <w:pStyle w:val="BodyText"/>
      </w:pPr>
    </w:p>
    <w:p w14:paraId="74DD0523" w14:textId="77777777" w:rsidR="00642820" w:rsidRDefault="00642820" w:rsidP="00642820">
      <w:r>
        <w:rPr>
          <w:noProof/>
        </w:rPr>
        <w:lastRenderedPageBreak/>
        <w:drawing>
          <wp:inline distT="0" distB="0" distL="0" distR="0" wp14:anchorId="17E1C031" wp14:editId="4A96CA9A">
            <wp:extent cx="6848475" cy="1390650"/>
            <wp:effectExtent l="0" t="0" r="0" b="0"/>
            <wp:docPr id="61258748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9848F" w14:textId="77777777" w:rsidR="00642820" w:rsidRDefault="00642820" w:rsidP="00642820">
      <w:r>
        <w:rPr>
          <w:noProof/>
        </w:rPr>
        <w:drawing>
          <wp:inline distT="0" distB="0" distL="0" distR="0" wp14:anchorId="2531BE84" wp14:editId="5E40F6CE">
            <wp:extent cx="6858000" cy="2371725"/>
            <wp:effectExtent l="0" t="0" r="0" b="0"/>
            <wp:docPr id="124009023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6C6D1" w14:textId="2A74B110" w:rsidR="00642820" w:rsidRDefault="00642820" w:rsidP="00642820">
      <w:r>
        <w:rPr>
          <w:noProof/>
        </w:rPr>
        <w:drawing>
          <wp:inline distT="0" distB="0" distL="0" distR="0" wp14:anchorId="68247E3B" wp14:editId="017D7C8F">
            <wp:extent cx="6838950" cy="3848100"/>
            <wp:effectExtent l="0" t="0" r="0" b="0"/>
            <wp:docPr id="37169848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E3E0C" w14:textId="2FAA6F4D" w:rsidR="00642820" w:rsidRDefault="00642820" w:rsidP="00642820"/>
    <w:p w14:paraId="2E202BCD" w14:textId="0E4556E3" w:rsidR="00642820" w:rsidRDefault="00642820" w:rsidP="00642820">
      <w:r>
        <w:rPr>
          <w:noProof/>
        </w:rPr>
        <w:lastRenderedPageBreak/>
        <w:drawing>
          <wp:inline distT="0" distB="0" distL="0" distR="0" wp14:anchorId="3C6A0139" wp14:editId="2EE3ADB4">
            <wp:extent cx="6848475" cy="6162675"/>
            <wp:effectExtent l="0" t="0" r="0" b="0"/>
            <wp:docPr id="63019064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616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66E13" w14:textId="77777777" w:rsidR="00642820" w:rsidRDefault="00642820" w:rsidP="009E67E5">
      <w:pPr>
        <w:pStyle w:val="BodyText"/>
      </w:pPr>
    </w:p>
    <w:p w14:paraId="7A52417F" w14:textId="6C1DCC60" w:rsidR="00642820" w:rsidRDefault="00642820" w:rsidP="009E67E5">
      <w:pPr>
        <w:pStyle w:val="BodyText"/>
      </w:pPr>
    </w:p>
    <w:p w14:paraId="1B3B7548" w14:textId="36BEACE9" w:rsidR="00642820" w:rsidRDefault="00642820" w:rsidP="009E67E5">
      <w:pPr>
        <w:pStyle w:val="BodyText"/>
      </w:pPr>
    </w:p>
    <w:p w14:paraId="00EC82CC" w14:textId="77777777" w:rsidR="00642820" w:rsidRDefault="00642820" w:rsidP="009E67E5">
      <w:pPr>
        <w:pStyle w:val="BodyText"/>
      </w:pPr>
    </w:p>
    <w:p w14:paraId="76CA3707" w14:textId="68055692" w:rsidR="00642820" w:rsidRDefault="00642820" w:rsidP="009E67E5">
      <w:pPr>
        <w:pStyle w:val="BodyText"/>
      </w:pPr>
    </w:p>
    <w:p w14:paraId="03273B9E" w14:textId="2D98B03D" w:rsidR="00025A24" w:rsidRDefault="00642820" w:rsidP="009E67E5">
      <w:pPr>
        <w:pStyle w:val="BodyText"/>
      </w:pPr>
      <w:r>
        <w:rPr>
          <w:noProof/>
        </w:rPr>
        <w:lastRenderedPageBreak/>
        <w:drawing>
          <wp:inline distT="0" distB="0" distL="0" distR="0" wp14:anchorId="0A2B88B1" wp14:editId="727D17ED">
            <wp:extent cx="6848475" cy="5010150"/>
            <wp:effectExtent l="0" t="0" r="0" b="0"/>
            <wp:docPr id="111477935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501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DDAD1" w14:textId="77777777" w:rsidR="00025A24" w:rsidRDefault="00025A24">
      <w:r>
        <w:br w:type="page"/>
      </w:r>
    </w:p>
    <w:p w14:paraId="550DFC8B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F6EA36D" wp14:editId="708749F4">
            <wp:extent cx="5934075" cy="3314700"/>
            <wp:effectExtent l="0" t="0" r="0" b="0"/>
            <wp:docPr id="632425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671A7" w14:textId="77777777" w:rsidR="00025A24" w:rsidRDefault="00025A24" w:rsidP="00C45852">
      <w:pPr>
        <w:pStyle w:val="BodyText"/>
        <w:jc w:val="center"/>
      </w:pPr>
    </w:p>
    <w:p w14:paraId="504EB6D2" w14:textId="77777777" w:rsidR="00025A24" w:rsidRDefault="00025A24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44CC05E8" wp14:editId="0A7D3C43">
            <wp:extent cx="5924550" cy="3333750"/>
            <wp:effectExtent l="0" t="0" r="0" b="0"/>
            <wp:docPr id="96023021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9133B" w14:textId="065A467C" w:rsidR="00025A24" w:rsidRDefault="00025A24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2E27AB3" wp14:editId="25F6DCB1">
            <wp:extent cx="5924550" cy="3333750"/>
            <wp:effectExtent l="0" t="0" r="0" b="0"/>
            <wp:docPr id="6244149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28FF2" w14:textId="0858E320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640EBB09" wp14:editId="333E5213">
            <wp:extent cx="5924550" cy="3333750"/>
            <wp:effectExtent l="0" t="0" r="0" b="0"/>
            <wp:docPr id="20221146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3A041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4BB00AD" wp14:editId="26FF8281">
            <wp:extent cx="5924550" cy="3333750"/>
            <wp:effectExtent l="0" t="0" r="0" b="0"/>
            <wp:docPr id="11192456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48479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7AB9F60D" wp14:editId="4716B43E">
            <wp:extent cx="5924550" cy="3333750"/>
            <wp:effectExtent l="0" t="0" r="0" b="0"/>
            <wp:docPr id="18610077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F9D44" w14:textId="77777777" w:rsidR="00C45852" w:rsidRDefault="00C45852" w:rsidP="00C45852">
      <w:pPr>
        <w:pStyle w:val="BodyText"/>
        <w:jc w:val="center"/>
      </w:pPr>
    </w:p>
    <w:p w14:paraId="71DB6BF2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963B7AC" wp14:editId="3873A1E6">
            <wp:extent cx="5924550" cy="3333750"/>
            <wp:effectExtent l="0" t="0" r="0" b="0"/>
            <wp:docPr id="3200438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5A523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0BE21E56" wp14:editId="18EF8951">
            <wp:extent cx="5924550" cy="3333750"/>
            <wp:effectExtent l="0" t="0" r="0" b="0"/>
            <wp:docPr id="133183822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356DA" w14:textId="77777777" w:rsidR="00C45852" w:rsidRDefault="00C45852" w:rsidP="00C45852">
      <w:pPr>
        <w:pStyle w:val="BodyText"/>
        <w:jc w:val="center"/>
      </w:pPr>
    </w:p>
    <w:p w14:paraId="2DBF38C8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64426937" wp14:editId="7293534C">
            <wp:extent cx="5924550" cy="3333750"/>
            <wp:effectExtent l="0" t="0" r="0" b="0"/>
            <wp:docPr id="34881258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BB51A" w14:textId="5E7BD7F8" w:rsidR="00C45852" w:rsidRDefault="00C45852" w:rsidP="00C45852">
      <w:pPr>
        <w:pStyle w:val="BodyText"/>
        <w:jc w:val="center"/>
      </w:pPr>
    </w:p>
    <w:p w14:paraId="58B97E41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5E40F06B" wp14:editId="781C6079">
            <wp:extent cx="5924550" cy="3333750"/>
            <wp:effectExtent l="0" t="0" r="0" b="0"/>
            <wp:docPr id="19773036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1A8E5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44C56F18" wp14:editId="7FD70D0B">
            <wp:extent cx="5924550" cy="3333750"/>
            <wp:effectExtent l="0" t="0" r="0" b="0"/>
            <wp:docPr id="10444912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6EE2B" w14:textId="77777777" w:rsidR="00C45852" w:rsidRDefault="00C45852" w:rsidP="00C45852">
      <w:pPr>
        <w:pStyle w:val="BodyText"/>
        <w:jc w:val="center"/>
      </w:pPr>
    </w:p>
    <w:p w14:paraId="3F9F52E1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73525861" wp14:editId="02F15859">
            <wp:extent cx="5924550" cy="3333750"/>
            <wp:effectExtent l="0" t="0" r="0" b="0"/>
            <wp:docPr id="65960027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E8173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5D2034E" wp14:editId="44B2303C">
            <wp:extent cx="5924550" cy="3333750"/>
            <wp:effectExtent l="0" t="0" r="0" b="0"/>
            <wp:docPr id="1489774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B97B0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6EAF99E5" wp14:editId="5EFA5595">
            <wp:extent cx="5924550" cy="3333750"/>
            <wp:effectExtent l="0" t="0" r="0" b="0"/>
            <wp:docPr id="61298186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001C5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FEAD345" wp14:editId="57B1E711">
            <wp:extent cx="5924550" cy="3333750"/>
            <wp:effectExtent l="0" t="0" r="0" b="0"/>
            <wp:docPr id="75420659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11100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4D055AE9" wp14:editId="4E34B934">
            <wp:extent cx="5924550" cy="3333750"/>
            <wp:effectExtent l="0" t="0" r="0" b="0"/>
            <wp:docPr id="108154784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F35B5" w14:textId="33236D93" w:rsidR="00C45852" w:rsidRDefault="00C45852" w:rsidP="00C45852">
      <w:pPr>
        <w:pStyle w:val="BodyText"/>
        <w:jc w:val="center"/>
      </w:pPr>
    </w:p>
    <w:p w14:paraId="795F8526" w14:textId="34C26EC1" w:rsidR="00C45852" w:rsidRDefault="00C45852" w:rsidP="00C45852">
      <w:pPr>
        <w:pStyle w:val="BodyText"/>
        <w:jc w:val="center"/>
      </w:pPr>
    </w:p>
    <w:p w14:paraId="325D590B" w14:textId="5AEAB646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62EE785B" wp14:editId="0024FC7C">
            <wp:extent cx="5924550" cy="3333750"/>
            <wp:effectExtent l="0" t="0" r="0" b="0"/>
            <wp:docPr id="126677874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C5C8C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29F0005A" wp14:editId="25DBE676">
            <wp:extent cx="5924550" cy="3333750"/>
            <wp:effectExtent l="0" t="0" r="0" b="0"/>
            <wp:docPr id="74802774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5E4E2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842EA52" wp14:editId="204F8632">
            <wp:extent cx="5924550" cy="3333750"/>
            <wp:effectExtent l="0" t="0" r="0" b="0"/>
            <wp:docPr id="187993594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535CD" w14:textId="4AB765B6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1BA136C0" wp14:editId="3976DED6">
            <wp:extent cx="5924550" cy="3333750"/>
            <wp:effectExtent l="0" t="0" r="0" b="0"/>
            <wp:docPr id="197384461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22"/>
    <w:p w14:paraId="0FEABBD1" w14:textId="2CB73CBC" w:rsidR="00C45852" w:rsidRPr="009E67E5" w:rsidRDefault="00C45852" w:rsidP="00C45852"/>
    <w:sectPr w:rsidR="00C45852" w:rsidRPr="009E67E5" w:rsidSect="009E67E5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3E12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EA209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3EC6B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5A90A0E"/>
    <w:multiLevelType w:val="hybridMultilevel"/>
    <w:tmpl w:val="9DB00216"/>
    <w:lvl w:ilvl="0" w:tplc="FC9C8736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6D4A99"/>
    <w:multiLevelType w:val="hybridMultilevel"/>
    <w:tmpl w:val="2B082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5157872">
    <w:abstractNumId w:val="0"/>
  </w:num>
  <w:num w:numId="2" w16cid:durableId="1705325938">
    <w:abstractNumId w:val="1"/>
  </w:num>
  <w:num w:numId="3" w16cid:durableId="1054965044">
    <w:abstractNumId w:val="1"/>
  </w:num>
  <w:num w:numId="4" w16cid:durableId="6753016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5811910">
    <w:abstractNumId w:val="1"/>
  </w:num>
  <w:num w:numId="6" w16cid:durableId="17890060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8133670">
    <w:abstractNumId w:val="1"/>
  </w:num>
  <w:num w:numId="8" w16cid:durableId="1507135596">
    <w:abstractNumId w:val="4"/>
  </w:num>
  <w:num w:numId="9" w16cid:durableId="18271656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65AF"/>
    <w:rsid w:val="00025A24"/>
    <w:rsid w:val="00642820"/>
    <w:rsid w:val="00865DD2"/>
    <w:rsid w:val="008B5D62"/>
    <w:rsid w:val="009E67E5"/>
    <w:rsid w:val="00AB255E"/>
    <w:rsid w:val="00AD74D3"/>
    <w:rsid w:val="00C45852"/>
    <w:rsid w:val="00C66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B6433"/>
  <w15:docId w15:val="{1D1B2D60-8588-4F93-B209-17DE03A06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AB25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961</Words>
  <Characters>6012</Characters>
  <Application>Microsoft Office Word</Application>
  <DocSecurity>0</DocSecurity>
  <Lines>273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rren McKenna</cp:lastModifiedBy>
  <cp:revision>5</cp:revision>
  <cp:lastPrinted>2026-01-03T01:57:00Z</cp:lastPrinted>
  <dcterms:created xsi:type="dcterms:W3CDTF">2026-01-02T18:59:00Z</dcterms:created>
  <dcterms:modified xsi:type="dcterms:W3CDTF">2026-01-03T01:57:00Z</dcterms:modified>
</cp:coreProperties>
</file>